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F9AB2D" w14:textId="4C6A7836" w:rsidR="000F5EF9" w:rsidRPr="00D61223" w:rsidRDefault="000F5EF9" w:rsidP="000F5EF9">
      <w:pPr>
        <w:jc w:val="center"/>
        <w:rPr>
          <w:rStyle w:val="fontstyle01"/>
          <w:b/>
          <w:bCs/>
        </w:rPr>
      </w:pPr>
      <w:r w:rsidRPr="00D61223">
        <w:rPr>
          <w:rStyle w:val="fontstyle01"/>
          <w:b/>
          <w:bCs/>
        </w:rPr>
        <w:t xml:space="preserve">DAFTAR REVISI / </w:t>
      </w:r>
      <w:proofErr w:type="gramStart"/>
      <w:r w:rsidRPr="00D61223">
        <w:rPr>
          <w:rStyle w:val="fontstyle01"/>
          <w:b/>
          <w:bCs/>
        </w:rPr>
        <w:t>PERBAIKAN  TUGAS</w:t>
      </w:r>
      <w:proofErr w:type="gramEnd"/>
      <w:r w:rsidRPr="00D61223">
        <w:rPr>
          <w:rStyle w:val="fontstyle01"/>
          <w:b/>
          <w:bCs/>
        </w:rPr>
        <w:t xml:space="preserve"> AKHIR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283"/>
        <w:gridCol w:w="5812"/>
      </w:tblGrid>
      <w:tr w:rsidR="00D61223" w:rsidRPr="000364F1" w14:paraId="1AC41721" w14:textId="1A797A8E" w:rsidTr="000364F1">
        <w:trPr>
          <w:trHeight w:val="248"/>
        </w:trPr>
        <w:tc>
          <w:tcPr>
            <w:tcW w:w="2689" w:type="dxa"/>
            <w:hideMark/>
          </w:tcPr>
          <w:p w14:paraId="4929F466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ama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Mahasiswa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</w:p>
        </w:tc>
        <w:tc>
          <w:tcPr>
            <w:tcW w:w="283" w:type="dxa"/>
            <w:hideMark/>
          </w:tcPr>
          <w:p w14:paraId="6991D5C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15F5335" w14:textId="6545DC77" w:rsidR="00D61223" w:rsidRPr="001657AF" w:rsidRDefault="001657AF" w:rsidP="000F5EF9">
            <w:pPr>
              <w:spacing w:after="0" w:line="240" w:lineRule="auto"/>
            </w:pPr>
            <w:r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I Made Guna Winangun</w:t>
            </w:r>
          </w:p>
        </w:tc>
      </w:tr>
      <w:tr w:rsidR="00D61223" w:rsidRPr="000364F1" w14:paraId="65853D28" w14:textId="0107E5E2" w:rsidTr="000364F1">
        <w:trPr>
          <w:trHeight w:val="259"/>
        </w:trPr>
        <w:tc>
          <w:tcPr>
            <w:tcW w:w="2689" w:type="dxa"/>
            <w:hideMark/>
          </w:tcPr>
          <w:p w14:paraId="6FB817EA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RP </w:t>
            </w:r>
          </w:p>
        </w:tc>
        <w:tc>
          <w:tcPr>
            <w:tcW w:w="283" w:type="dxa"/>
            <w:hideMark/>
          </w:tcPr>
          <w:p w14:paraId="047A5E6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70AC979" w14:textId="6D388471" w:rsidR="00D61223" w:rsidRPr="00CD11E6" w:rsidRDefault="006137A6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071117400000</w:t>
            </w:r>
            <w:r w:rsid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50</w:t>
            </w:r>
          </w:p>
        </w:tc>
      </w:tr>
      <w:tr w:rsidR="00D61223" w:rsidRPr="000364F1" w14:paraId="7B41E517" w14:textId="63DFED8A" w:rsidTr="000364F1">
        <w:trPr>
          <w:trHeight w:val="248"/>
        </w:trPr>
        <w:tc>
          <w:tcPr>
            <w:tcW w:w="2689" w:type="dxa"/>
            <w:hideMark/>
          </w:tcPr>
          <w:p w14:paraId="43882543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Judul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Proposal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Tugas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khir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</w:p>
        </w:tc>
        <w:tc>
          <w:tcPr>
            <w:tcW w:w="283" w:type="dxa"/>
            <w:hideMark/>
          </w:tcPr>
          <w:p w14:paraId="590A4D3C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0A8B086" w14:textId="22CF7EBC" w:rsidR="00D61223" w:rsidRPr="00CD11E6" w:rsidRDefault="001657AF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Rancang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Bangun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Model Deep Learning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Pada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Sistem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Navigasi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Mobil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Otonom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engan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Sensor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Kamera</w:t>
            </w:r>
            <w:proofErr w:type="spellEnd"/>
          </w:p>
        </w:tc>
      </w:tr>
      <w:tr w:rsidR="00D61223" w:rsidRPr="000364F1" w14:paraId="11BCA8CD" w14:textId="77777777" w:rsidTr="000364F1">
        <w:trPr>
          <w:trHeight w:val="218"/>
        </w:trPr>
        <w:tc>
          <w:tcPr>
            <w:tcW w:w="2689" w:type="dxa"/>
          </w:tcPr>
          <w:p w14:paraId="246F3E2A" w14:textId="6889BC58" w:rsidR="00D61223" w:rsidRPr="00CD11E6" w:rsidRDefault="00D61223" w:rsidP="001657AF">
            <w:pPr>
              <w:spacing w:after="0"/>
              <w:jc w:val="both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osen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Pembimbing</w:t>
            </w:r>
            <w:proofErr w:type="spellEnd"/>
          </w:p>
        </w:tc>
        <w:tc>
          <w:tcPr>
            <w:tcW w:w="283" w:type="dxa"/>
          </w:tcPr>
          <w:p w14:paraId="5AB0A986" w14:textId="070B790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6645278" w14:textId="42E24E82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chmad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ffandi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.</w:t>
            </w:r>
          </w:p>
        </w:tc>
      </w:tr>
      <w:tr w:rsidR="00D61223" w:rsidRPr="000364F1" w14:paraId="2C10421B" w14:textId="77777777" w:rsidTr="000364F1">
        <w:trPr>
          <w:trHeight w:val="248"/>
        </w:trPr>
        <w:tc>
          <w:tcPr>
            <w:tcW w:w="2689" w:type="dxa"/>
          </w:tcPr>
          <w:p w14:paraId="49614A85" w14:textId="7777777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</w:p>
        </w:tc>
        <w:tc>
          <w:tcPr>
            <w:tcW w:w="283" w:type="dxa"/>
          </w:tcPr>
          <w:p w14:paraId="34749DF1" w14:textId="5E2EBB16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78DC0748" w14:textId="7B0F78D3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Endroyono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.</w:t>
            </w:r>
          </w:p>
        </w:tc>
      </w:tr>
    </w:tbl>
    <w:p w14:paraId="2DD53D9D" w14:textId="68A987B3" w:rsidR="000F5EF9" w:rsidRDefault="000F5EF9" w:rsidP="000F5EF9">
      <w:pPr>
        <w:jc w:val="both"/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1030"/>
        <w:gridCol w:w="5202"/>
        <w:gridCol w:w="2784"/>
      </w:tblGrid>
      <w:tr w:rsidR="001657AF" w:rsidRPr="000F5EF9" w14:paraId="51C68E25" w14:textId="77777777" w:rsidTr="001657AF">
        <w:trPr>
          <w:trHeight w:val="221"/>
        </w:trPr>
        <w:tc>
          <w:tcPr>
            <w:tcW w:w="1030" w:type="dxa"/>
          </w:tcPr>
          <w:p w14:paraId="0460073B" w14:textId="5A5ED437" w:rsidR="000F5EF9" w:rsidRPr="000F5EF9" w:rsidRDefault="000F5EF9" w:rsidP="000F5EF9">
            <w:pPr>
              <w:jc w:val="center"/>
              <w:rPr>
                <w:b/>
                <w:bCs/>
              </w:rPr>
            </w:pPr>
            <w:r w:rsidRPr="000F5EF9">
              <w:rPr>
                <w:b/>
                <w:bCs/>
              </w:rPr>
              <w:t>Bab / Halaman</w:t>
            </w:r>
          </w:p>
        </w:tc>
        <w:tc>
          <w:tcPr>
            <w:tcW w:w="5202" w:type="dxa"/>
          </w:tcPr>
          <w:p w14:paraId="73020AD1" w14:textId="0D2C21EC" w:rsidR="000F5EF9" w:rsidRPr="000F5EF9" w:rsidRDefault="000F5EF9" w:rsidP="000F5EF9">
            <w:pPr>
              <w:jc w:val="center"/>
              <w:rPr>
                <w:b/>
                <w:bCs/>
              </w:rPr>
            </w:pPr>
            <w:proofErr w:type="spellStart"/>
            <w:r w:rsidRPr="000F5EF9">
              <w:rPr>
                <w:b/>
                <w:bCs/>
              </w:rPr>
              <w:t>Uraian</w:t>
            </w:r>
            <w:proofErr w:type="spellEnd"/>
          </w:p>
        </w:tc>
        <w:tc>
          <w:tcPr>
            <w:tcW w:w="2784" w:type="dxa"/>
          </w:tcPr>
          <w:p w14:paraId="3065F075" w14:textId="75DF5E60" w:rsidR="000F5EF9" w:rsidRPr="000F5EF9" w:rsidRDefault="000F5EF9" w:rsidP="000F5EF9">
            <w:pPr>
              <w:jc w:val="center"/>
              <w:rPr>
                <w:b/>
                <w:bCs/>
              </w:rPr>
            </w:pPr>
            <w:proofErr w:type="spellStart"/>
            <w:r w:rsidRPr="000F5EF9">
              <w:rPr>
                <w:b/>
                <w:bCs/>
              </w:rPr>
              <w:t>Keterangan</w:t>
            </w:r>
            <w:proofErr w:type="spellEnd"/>
          </w:p>
        </w:tc>
      </w:tr>
      <w:tr w:rsidR="001657AF" w14:paraId="000F166A" w14:textId="77777777" w:rsidTr="001657AF">
        <w:trPr>
          <w:trHeight w:hRule="exact" w:val="2563"/>
        </w:trPr>
        <w:tc>
          <w:tcPr>
            <w:tcW w:w="1030" w:type="dxa"/>
          </w:tcPr>
          <w:p w14:paraId="54FCD28D" w14:textId="77777777" w:rsidR="00FE1255" w:rsidRDefault="00FE1255" w:rsidP="000F5EF9">
            <w:pPr>
              <w:jc w:val="both"/>
            </w:pPr>
          </w:p>
        </w:tc>
        <w:tc>
          <w:tcPr>
            <w:tcW w:w="5202" w:type="dxa"/>
          </w:tcPr>
          <w:p w14:paraId="02264D4F" w14:textId="45B34E29" w:rsidR="00FE1255" w:rsidRPr="00CD11E6" w:rsidRDefault="004D590B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 w:rsidRPr="004D590B">
              <w:rPr>
                <w:rFonts w:ascii="Source Sans Pro" w:hAnsi="Source Sans Pro"/>
                <w:noProof/>
                <w:color w:val="333333"/>
                <w:sz w:val="21"/>
                <w:szCs w:val="21"/>
                <w:shd w:val="clear" w:color="auto" w:fill="FFFFFF"/>
                <w:lang w:val="id-ID" w:eastAsia="id-ID"/>
              </w:rPr>
              <w:drawing>
                <wp:inline distT="0" distB="0" distL="0" distR="0" wp14:anchorId="0ACA466D" wp14:editId="0CFC7AAC">
                  <wp:extent cx="3166110" cy="122872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110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4" w:type="dxa"/>
          </w:tcPr>
          <w:p w14:paraId="12707A43" w14:textId="77777777" w:rsidR="00FE1255" w:rsidRDefault="00FE1255" w:rsidP="000F5EF9">
            <w:pPr>
              <w:jc w:val="both"/>
            </w:pPr>
          </w:p>
        </w:tc>
      </w:tr>
      <w:tr w:rsidR="001657AF" w14:paraId="0C2413E2" w14:textId="77777777" w:rsidTr="001657AF">
        <w:trPr>
          <w:trHeight w:hRule="exact" w:val="1988"/>
        </w:trPr>
        <w:tc>
          <w:tcPr>
            <w:tcW w:w="1030" w:type="dxa"/>
          </w:tcPr>
          <w:p w14:paraId="494812E2" w14:textId="77777777" w:rsidR="000F5EF9" w:rsidRDefault="000F5EF9" w:rsidP="000F5EF9">
            <w:pPr>
              <w:jc w:val="both"/>
            </w:pPr>
          </w:p>
        </w:tc>
        <w:tc>
          <w:tcPr>
            <w:tcW w:w="5202" w:type="dxa"/>
          </w:tcPr>
          <w:p w14:paraId="6FCA2702" w14:textId="52FFEF24" w:rsidR="00CD11E6" w:rsidRDefault="00CD11E6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atat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ai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 w:rsidRP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r.Ir</w:t>
            </w:r>
            <w:proofErr w:type="spellEnd"/>
            <w:r w:rsidR="004D590B" w:rsidRP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 Wirawan, DEA.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:</w:t>
            </w:r>
          </w:p>
          <w:p w14:paraId="47E56EAA" w14:textId="26B39175" w:rsidR="001657AF" w:rsidRDefault="00471D1C" w:rsidP="001657AF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1.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ada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bstrak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sebutkan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masalahan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ingin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selesaikan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n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juga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sebutkan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otivasi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nggunaan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omputasi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eep learning. </w:t>
            </w:r>
          </w:p>
          <w:p w14:paraId="349796F0" w14:textId="47D33BCF" w:rsidR="00FE1255" w:rsidRDefault="00FE1255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  <w:p w14:paraId="6D094217" w14:textId="41570C7E" w:rsidR="000364F1" w:rsidRPr="000C5E56" w:rsidRDefault="000364F1" w:rsidP="000F5EF9">
            <w:pPr>
              <w:jc w:val="both"/>
              <w:rPr>
                <w:highlight w:val="yellow"/>
              </w:rPr>
            </w:pPr>
          </w:p>
        </w:tc>
        <w:tc>
          <w:tcPr>
            <w:tcW w:w="2784" w:type="dxa"/>
          </w:tcPr>
          <w:p w14:paraId="17394BF7" w14:textId="4392F6E1" w:rsidR="00FE1255" w:rsidRDefault="004D590B" w:rsidP="00FE1255">
            <w:pPr>
              <w:jc w:val="both"/>
            </w:pPr>
            <w:proofErr w:type="spellStart"/>
            <w:r>
              <w:t>Abstraksi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perbaik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fenomena</w:t>
            </w:r>
            <w:proofErr w:type="spellEnd"/>
            <w:r>
              <w:t xml:space="preserve">, </w:t>
            </w:r>
            <w:proofErr w:type="spellStart"/>
            <w:r>
              <w:t>permasalahan</w:t>
            </w:r>
            <w:proofErr w:type="spellEnd"/>
            <w:r>
              <w:t xml:space="preserve"> yang </w:t>
            </w:r>
            <w:proofErr w:type="spellStart"/>
            <w:r>
              <w:t>muncul</w:t>
            </w:r>
            <w:proofErr w:type="spellEnd"/>
            <w:r>
              <w:t xml:space="preserve">, </w:t>
            </w:r>
            <w:proofErr w:type="spellStart"/>
            <w:r>
              <w:t>metode</w:t>
            </w:r>
            <w:proofErr w:type="spellEnd"/>
            <w:r>
              <w:t xml:space="preserve"> yang </w:t>
            </w:r>
            <w:proofErr w:type="spellStart"/>
            <w:r>
              <w:t>ditawarkan</w:t>
            </w:r>
            <w:proofErr w:type="spellEnd"/>
            <w:r>
              <w:t xml:space="preserve">, </w:t>
            </w:r>
            <w:proofErr w:type="spellStart"/>
            <w:r>
              <w:t>penyimpul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</w:p>
        </w:tc>
      </w:tr>
      <w:tr w:rsidR="001657AF" w14:paraId="17787DAB" w14:textId="77777777" w:rsidTr="001657AF">
        <w:trPr>
          <w:trHeight w:hRule="exact" w:val="3108"/>
        </w:trPr>
        <w:tc>
          <w:tcPr>
            <w:tcW w:w="1030" w:type="dxa"/>
          </w:tcPr>
          <w:p w14:paraId="7D32BB1F" w14:textId="77777777" w:rsidR="00FE1255" w:rsidRDefault="00FE1255" w:rsidP="000F5EF9">
            <w:pPr>
              <w:jc w:val="both"/>
            </w:pPr>
          </w:p>
        </w:tc>
        <w:tc>
          <w:tcPr>
            <w:tcW w:w="5202" w:type="dxa"/>
          </w:tcPr>
          <w:p w14:paraId="31EF24B5" w14:textId="0939163D" w:rsidR="00FE1255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2.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Gambar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3.1: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ri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terangan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tiap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omponen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istem</w:t>
            </w:r>
            <w:proofErr w:type="spellEnd"/>
          </w:p>
          <w:p w14:paraId="1E41A061" w14:textId="3E101844" w:rsidR="00FE1255" w:rsidRPr="00CD11E6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784" w:type="dxa"/>
          </w:tcPr>
          <w:p w14:paraId="56B2767D" w14:textId="63A36C38" w:rsidR="00FE1255" w:rsidRDefault="004D590B" w:rsidP="00FE1255">
            <w:pPr>
              <w:jc w:val="both"/>
            </w:pP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berikan</w:t>
            </w:r>
            <w:proofErr w:type="spellEnd"/>
            <w:r>
              <w:t xml:space="preserve"> </w:t>
            </w:r>
            <w:proofErr w:type="spellStart"/>
            <w:r>
              <w:t>keterangan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3.1.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input </w:t>
            </w:r>
            <w:proofErr w:type="spellStart"/>
            <w:r>
              <w:t>berupa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output </w:t>
            </w:r>
            <w:proofErr w:type="spellStart"/>
            <w:r>
              <w:t>berupa</w:t>
            </w:r>
            <w:proofErr w:type="spellEnd"/>
            <w:r>
              <w:t xml:space="preserve"> </w:t>
            </w:r>
            <w:proofErr w:type="spellStart"/>
            <w:r>
              <w:t>arah</w:t>
            </w:r>
            <w:proofErr w:type="spellEnd"/>
            <w:r>
              <w:t xml:space="preserve"> </w:t>
            </w:r>
            <w:proofErr w:type="spellStart"/>
            <w:r>
              <w:t>kemudi</w:t>
            </w:r>
            <w:proofErr w:type="spellEnd"/>
          </w:p>
        </w:tc>
      </w:tr>
      <w:tr w:rsidR="001657AF" w14:paraId="2E30F31C" w14:textId="77777777" w:rsidTr="004D590B">
        <w:trPr>
          <w:trHeight w:hRule="exact" w:val="2420"/>
        </w:trPr>
        <w:tc>
          <w:tcPr>
            <w:tcW w:w="1030" w:type="dxa"/>
          </w:tcPr>
          <w:p w14:paraId="32F4B06B" w14:textId="18879A76" w:rsidR="001657AF" w:rsidRDefault="001657AF" w:rsidP="000F5EF9">
            <w:pPr>
              <w:jc w:val="both"/>
            </w:pPr>
          </w:p>
        </w:tc>
        <w:tc>
          <w:tcPr>
            <w:tcW w:w="5202" w:type="dxa"/>
          </w:tcPr>
          <w:p w14:paraId="7020BFFA" w14:textId="42ECF12F" w:rsidR="00FE1255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3. </w:t>
            </w:r>
            <w:r w:rsidR="00DE2F4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- </w:t>
            </w:r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 Hal. 22: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dapat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ruang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osong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lalu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sar</w:t>
            </w:r>
            <w:proofErr w:type="spellEnd"/>
            <w:r w:rsidR="004D590B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</w:tc>
        <w:tc>
          <w:tcPr>
            <w:tcW w:w="2784" w:type="dxa"/>
          </w:tcPr>
          <w:p w14:paraId="3371C21F" w14:textId="52B7048B" w:rsidR="001657AF" w:rsidRDefault="004D590B" w:rsidP="00FE1255">
            <w:pPr>
              <w:jc w:val="both"/>
            </w:pP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rap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mperkecil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</w:p>
        </w:tc>
      </w:tr>
      <w:tr w:rsidR="00DE2F4D" w14:paraId="3DB3F3CB" w14:textId="77777777" w:rsidTr="001657AF">
        <w:trPr>
          <w:trHeight w:hRule="exact" w:val="5253"/>
        </w:trPr>
        <w:tc>
          <w:tcPr>
            <w:tcW w:w="1030" w:type="dxa"/>
          </w:tcPr>
          <w:p w14:paraId="096BDEF7" w14:textId="77777777" w:rsidR="00DE2F4D" w:rsidRDefault="00DE2F4D" w:rsidP="000F5EF9">
            <w:pPr>
              <w:jc w:val="both"/>
            </w:pPr>
          </w:p>
        </w:tc>
        <w:tc>
          <w:tcPr>
            <w:tcW w:w="5202" w:type="dxa"/>
          </w:tcPr>
          <w:p w14:paraId="0A5552B8" w14:textId="27C59C29" w:rsidR="00DE2F4D" w:rsidRDefault="004D590B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Hal. 61: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Ja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ula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b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r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gambar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utip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i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k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Ja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gac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gambar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ta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a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i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k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uli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" ..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tunjuk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ad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gambar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i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wa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",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ap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uli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omor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gambar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ta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a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hingg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nd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l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letak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gambar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si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i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wa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k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</w:tc>
        <w:tc>
          <w:tcPr>
            <w:tcW w:w="2784" w:type="dxa"/>
          </w:tcPr>
          <w:p w14:paraId="06531E09" w14:textId="14C60CE5" w:rsidR="00DE2F4D" w:rsidRDefault="004D590B" w:rsidP="00FE1255">
            <w:pPr>
              <w:jc w:val="both"/>
            </w:pP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penyesuai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nyebutan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memindahkan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paragraf</w:t>
            </w:r>
            <w:proofErr w:type="spellEnd"/>
          </w:p>
        </w:tc>
      </w:tr>
    </w:tbl>
    <w:p w14:paraId="4AC7CBCC" w14:textId="766CC274" w:rsidR="000F5EF9" w:rsidRDefault="000F5EF9" w:rsidP="000F5EF9"/>
    <w:p w14:paraId="456CC2DE" w14:textId="1227C812" w:rsidR="000F5EF9" w:rsidRDefault="000F5EF9" w:rsidP="000F5EF9">
      <w:pPr>
        <w:rPr>
          <w:rStyle w:val="fontstyle01"/>
        </w:rPr>
      </w:pPr>
      <w:proofErr w:type="spellStart"/>
      <w:r>
        <w:rPr>
          <w:rStyle w:val="fontstyle01"/>
        </w:rPr>
        <w:t>Catatan</w:t>
      </w:r>
      <w:proofErr w:type="spellEnd"/>
      <w:r>
        <w:rPr>
          <w:rStyle w:val="fontstyle01"/>
        </w:rPr>
        <w:t>: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Hara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esu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eng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uraian</w:t>
      </w:r>
      <w:proofErr w:type="spellEnd"/>
      <w:r>
        <w:rPr>
          <w:rStyle w:val="fontstyle01"/>
        </w:rPr>
        <w:t xml:space="preserve"> yang </w:t>
      </w:r>
      <w:proofErr w:type="spellStart"/>
      <w:r>
        <w:rPr>
          <w:rStyle w:val="fontstyle01"/>
        </w:rPr>
        <w:t>diberikan</w:t>
      </w:r>
      <w:proofErr w:type="spellEnd"/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Seles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ara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tunjuk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ose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enguj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paraf</w:t>
      </w:r>
      <w:proofErr w:type="spellEnd"/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id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ad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lo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ber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anda</w:t>
      </w:r>
      <w:proofErr w:type="spellEnd"/>
      <w:r>
        <w:rPr>
          <w:rStyle w:val="fontstyle01"/>
        </w:rPr>
        <w:t xml:space="preserve"> TIDAK ADA REVISI.</w:t>
      </w:r>
    </w:p>
    <w:p w14:paraId="78944372" w14:textId="7E142D1C" w:rsidR="000364F1" w:rsidRDefault="000F5EF9" w:rsidP="000F5EF9">
      <w:pPr>
        <w:jc w:val="right"/>
        <w:rPr>
          <w:rStyle w:val="fontstyle01"/>
        </w:rPr>
      </w:pPr>
      <w:r w:rsidRPr="0095051F">
        <w:rPr>
          <w:rStyle w:val="fontstyle01"/>
        </w:rPr>
        <w:t>Surabaya</w:t>
      </w:r>
      <w:r w:rsidR="0095051F" w:rsidRPr="0095051F">
        <w:rPr>
          <w:rStyle w:val="fontstyle01"/>
        </w:rPr>
        <w:t>,</w:t>
      </w:r>
      <w:r w:rsidR="00826719">
        <w:rPr>
          <w:rStyle w:val="fontstyle01"/>
        </w:rPr>
        <w:t xml:space="preserve"> </w:t>
      </w:r>
      <w:r w:rsidR="001B191A">
        <w:rPr>
          <w:rStyle w:val="fontstyle01"/>
        </w:rPr>
        <w:t>13</w:t>
      </w:r>
      <w:r w:rsidR="00CD11E6">
        <w:rPr>
          <w:rStyle w:val="fontstyle01"/>
        </w:rPr>
        <w:t xml:space="preserve"> </w:t>
      </w:r>
      <w:proofErr w:type="spellStart"/>
      <w:r w:rsidR="00CD11E6">
        <w:rPr>
          <w:rStyle w:val="fontstyle01"/>
        </w:rPr>
        <w:t>Agustus</w:t>
      </w:r>
      <w:proofErr w:type="spellEnd"/>
      <w:r w:rsidR="000C5E56" w:rsidRPr="0095051F">
        <w:rPr>
          <w:rStyle w:val="fontstyle01"/>
        </w:rPr>
        <w:t xml:space="preserve"> 202</w:t>
      </w:r>
      <w:r w:rsidR="00CD11E6">
        <w:rPr>
          <w:rStyle w:val="fontstyle01"/>
        </w:rPr>
        <w:t>1</w:t>
      </w:r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 w:rsidRPr="0095051F">
        <w:rPr>
          <w:rStyle w:val="fontstyle01"/>
        </w:rPr>
        <w:t>Dosen</w:t>
      </w:r>
      <w:proofErr w:type="spellEnd"/>
      <w:r w:rsidRPr="0095051F">
        <w:rPr>
          <w:rStyle w:val="fontstyle01"/>
        </w:rPr>
        <w:t xml:space="preserve"> </w:t>
      </w:r>
      <w:proofErr w:type="spellStart"/>
      <w:r w:rsidR="00085061">
        <w:rPr>
          <w:rStyle w:val="fontstyle01"/>
        </w:rPr>
        <w:t>Penguji</w:t>
      </w:r>
      <w:proofErr w:type="spellEnd"/>
      <w:r>
        <w:rPr>
          <w:rStyle w:val="fontstyle01"/>
        </w:rPr>
        <w:t>,</w:t>
      </w:r>
    </w:p>
    <w:p w14:paraId="07D6C031" w14:textId="671381DC" w:rsidR="000364F1" w:rsidRDefault="0051284E" w:rsidP="000F5EF9">
      <w:pPr>
        <w:jc w:val="right"/>
        <w:rPr>
          <w:rStyle w:val="fontstyle01"/>
        </w:rPr>
      </w:pPr>
      <w:r>
        <w:rPr>
          <w:rFonts w:ascii="Arial" w:hAnsi="Arial" w:cs="Arial"/>
          <w:noProof/>
          <w:lang w:val="id-ID" w:eastAsia="id-ID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8DDD044" wp14:editId="0668BC17">
                <wp:simplePos x="0" y="0"/>
                <wp:positionH relativeFrom="column">
                  <wp:posOffset>4552949</wp:posOffset>
                </wp:positionH>
                <wp:positionV relativeFrom="paragraph">
                  <wp:posOffset>50799</wp:posOffset>
                </wp:positionV>
                <wp:extent cx="1095375" cy="409575"/>
                <wp:effectExtent l="0" t="0" r="28575" b="28575"/>
                <wp:wrapNone/>
                <wp:docPr id="41" name="Group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95375" cy="409575"/>
                          <a:chOff x="6075" y="14201"/>
                          <a:chExt cx="2451" cy="994"/>
                        </a:xfrm>
                      </wpg:grpSpPr>
                      <wps:wsp>
                        <wps:cNvPr id="42" name="Freeform 31"/>
                        <wps:cNvSpPr>
                          <a:spLocks/>
                        </wps:cNvSpPr>
                        <wps:spPr bwMode="auto">
                          <a:xfrm>
                            <a:off x="6075" y="14201"/>
                            <a:ext cx="1350" cy="994"/>
                          </a:xfrm>
                          <a:custGeom>
                            <a:avLst/>
                            <a:gdLst>
                              <a:gd name="T0" fmla="*/ 0 w 1350"/>
                              <a:gd name="T1" fmla="*/ 214 h 994"/>
                              <a:gd name="T2" fmla="*/ 120 w 1350"/>
                              <a:gd name="T3" fmla="*/ 139 h 994"/>
                              <a:gd name="T4" fmla="*/ 210 w 1350"/>
                              <a:gd name="T5" fmla="*/ 109 h 994"/>
                              <a:gd name="T6" fmla="*/ 315 w 1350"/>
                              <a:gd name="T7" fmla="*/ 34 h 994"/>
                              <a:gd name="T8" fmla="*/ 330 w 1350"/>
                              <a:gd name="T9" fmla="*/ 94 h 994"/>
                              <a:gd name="T10" fmla="*/ 240 w 1350"/>
                              <a:gd name="T11" fmla="*/ 439 h 994"/>
                              <a:gd name="T12" fmla="*/ 150 w 1350"/>
                              <a:gd name="T13" fmla="*/ 604 h 994"/>
                              <a:gd name="T14" fmla="*/ 75 w 1350"/>
                              <a:gd name="T15" fmla="*/ 769 h 994"/>
                              <a:gd name="T16" fmla="*/ 60 w 1350"/>
                              <a:gd name="T17" fmla="*/ 814 h 994"/>
                              <a:gd name="T18" fmla="*/ 135 w 1350"/>
                              <a:gd name="T19" fmla="*/ 619 h 994"/>
                              <a:gd name="T20" fmla="*/ 615 w 1350"/>
                              <a:gd name="T21" fmla="*/ 169 h 994"/>
                              <a:gd name="T22" fmla="*/ 600 w 1350"/>
                              <a:gd name="T23" fmla="*/ 319 h 994"/>
                              <a:gd name="T24" fmla="*/ 555 w 1350"/>
                              <a:gd name="T25" fmla="*/ 514 h 994"/>
                              <a:gd name="T26" fmla="*/ 435 w 1350"/>
                              <a:gd name="T27" fmla="*/ 994 h 994"/>
                              <a:gd name="T28" fmla="*/ 525 w 1350"/>
                              <a:gd name="T29" fmla="*/ 799 h 994"/>
                              <a:gd name="T30" fmla="*/ 795 w 1350"/>
                              <a:gd name="T31" fmla="*/ 364 h 994"/>
                              <a:gd name="T32" fmla="*/ 930 w 1350"/>
                              <a:gd name="T33" fmla="*/ 184 h 994"/>
                              <a:gd name="T34" fmla="*/ 1215 w 1350"/>
                              <a:gd name="T35" fmla="*/ 4 h 994"/>
                              <a:gd name="T36" fmla="*/ 1350 w 1350"/>
                              <a:gd name="T37" fmla="*/ 4 h 9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0" t="0" r="r" b="b"/>
                            <a:pathLst>
                              <a:path w="1350" h="994">
                                <a:moveTo>
                                  <a:pt x="0" y="214"/>
                                </a:moveTo>
                                <a:cubicBezTo>
                                  <a:pt x="40" y="190"/>
                                  <a:pt x="77" y="158"/>
                                  <a:pt x="120" y="139"/>
                                </a:cubicBezTo>
                                <a:cubicBezTo>
                                  <a:pt x="149" y="126"/>
                                  <a:pt x="210" y="109"/>
                                  <a:pt x="210" y="109"/>
                                </a:cubicBezTo>
                                <a:cubicBezTo>
                                  <a:pt x="223" y="96"/>
                                  <a:pt x="287" y="23"/>
                                  <a:pt x="315" y="34"/>
                                </a:cubicBezTo>
                                <a:cubicBezTo>
                                  <a:pt x="334" y="42"/>
                                  <a:pt x="325" y="74"/>
                                  <a:pt x="330" y="94"/>
                                </a:cubicBezTo>
                                <a:cubicBezTo>
                                  <a:pt x="318" y="263"/>
                                  <a:pt x="325" y="312"/>
                                  <a:pt x="240" y="439"/>
                                </a:cubicBezTo>
                                <a:cubicBezTo>
                                  <a:pt x="223" y="507"/>
                                  <a:pt x="188" y="546"/>
                                  <a:pt x="150" y="604"/>
                                </a:cubicBezTo>
                                <a:cubicBezTo>
                                  <a:pt x="134" y="669"/>
                                  <a:pt x="101" y="708"/>
                                  <a:pt x="75" y="769"/>
                                </a:cubicBezTo>
                                <a:cubicBezTo>
                                  <a:pt x="69" y="784"/>
                                  <a:pt x="56" y="829"/>
                                  <a:pt x="60" y="814"/>
                                </a:cubicBezTo>
                                <a:cubicBezTo>
                                  <a:pt x="78" y="742"/>
                                  <a:pt x="93" y="682"/>
                                  <a:pt x="135" y="619"/>
                                </a:cubicBezTo>
                                <a:cubicBezTo>
                                  <a:pt x="237" y="466"/>
                                  <a:pt x="431" y="215"/>
                                  <a:pt x="615" y="169"/>
                                </a:cubicBezTo>
                                <a:cubicBezTo>
                                  <a:pt x="641" y="275"/>
                                  <a:pt x="631" y="186"/>
                                  <a:pt x="600" y="319"/>
                                </a:cubicBezTo>
                                <a:cubicBezTo>
                                  <a:pt x="542" y="572"/>
                                  <a:pt x="631" y="286"/>
                                  <a:pt x="555" y="514"/>
                                </a:cubicBezTo>
                                <a:cubicBezTo>
                                  <a:pt x="542" y="647"/>
                                  <a:pt x="511" y="879"/>
                                  <a:pt x="435" y="994"/>
                                </a:cubicBezTo>
                                <a:cubicBezTo>
                                  <a:pt x="449" y="884"/>
                                  <a:pt x="440" y="856"/>
                                  <a:pt x="525" y="799"/>
                                </a:cubicBezTo>
                                <a:cubicBezTo>
                                  <a:pt x="620" y="656"/>
                                  <a:pt x="699" y="508"/>
                                  <a:pt x="795" y="364"/>
                                </a:cubicBezTo>
                                <a:cubicBezTo>
                                  <a:pt x="834" y="305"/>
                                  <a:pt x="878" y="232"/>
                                  <a:pt x="930" y="184"/>
                                </a:cubicBezTo>
                                <a:cubicBezTo>
                                  <a:pt x="968" y="149"/>
                                  <a:pt x="1136" y="11"/>
                                  <a:pt x="1215" y="4"/>
                                </a:cubicBezTo>
                                <a:cubicBezTo>
                                  <a:pt x="1260" y="0"/>
                                  <a:pt x="1305" y="4"/>
                                  <a:pt x="1350" y="4"/>
                                </a:cubicBez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2E74B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32"/>
                        <wps:cNvSpPr>
                          <a:spLocks/>
                        </wps:cNvSpPr>
                        <wps:spPr bwMode="auto">
                          <a:xfrm>
                            <a:off x="6855" y="14489"/>
                            <a:ext cx="1165" cy="572"/>
                          </a:xfrm>
                          <a:custGeom>
                            <a:avLst/>
                            <a:gdLst>
                              <a:gd name="T0" fmla="*/ 0 w 1165"/>
                              <a:gd name="T1" fmla="*/ 496 h 572"/>
                              <a:gd name="T2" fmla="*/ 15 w 1165"/>
                              <a:gd name="T3" fmla="*/ 406 h 572"/>
                              <a:gd name="T4" fmla="*/ 60 w 1165"/>
                              <a:gd name="T5" fmla="*/ 376 h 572"/>
                              <a:gd name="T6" fmla="*/ 90 w 1165"/>
                              <a:gd name="T7" fmla="*/ 331 h 572"/>
                              <a:gd name="T8" fmla="*/ 345 w 1165"/>
                              <a:gd name="T9" fmla="*/ 196 h 572"/>
                              <a:gd name="T10" fmla="*/ 360 w 1165"/>
                              <a:gd name="T11" fmla="*/ 241 h 572"/>
                              <a:gd name="T12" fmla="*/ 270 w 1165"/>
                              <a:gd name="T13" fmla="*/ 361 h 572"/>
                              <a:gd name="T14" fmla="*/ 240 w 1165"/>
                              <a:gd name="T15" fmla="*/ 421 h 572"/>
                              <a:gd name="T16" fmla="*/ 180 w 1165"/>
                              <a:gd name="T17" fmla="*/ 511 h 572"/>
                              <a:gd name="T18" fmla="*/ 150 w 1165"/>
                              <a:gd name="T19" fmla="*/ 556 h 572"/>
                              <a:gd name="T20" fmla="*/ 390 w 1165"/>
                              <a:gd name="T21" fmla="*/ 226 h 572"/>
                              <a:gd name="T22" fmla="*/ 540 w 1165"/>
                              <a:gd name="T23" fmla="*/ 106 h 572"/>
                              <a:gd name="T24" fmla="*/ 630 w 1165"/>
                              <a:gd name="T25" fmla="*/ 46 h 572"/>
                              <a:gd name="T26" fmla="*/ 690 w 1165"/>
                              <a:gd name="T27" fmla="*/ 76 h 572"/>
                              <a:gd name="T28" fmla="*/ 660 w 1165"/>
                              <a:gd name="T29" fmla="*/ 121 h 572"/>
                              <a:gd name="T30" fmla="*/ 525 w 1165"/>
                              <a:gd name="T31" fmla="*/ 331 h 572"/>
                              <a:gd name="T32" fmla="*/ 405 w 1165"/>
                              <a:gd name="T33" fmla="*/ 451 h 572"/>
                              <a:gd name="T34" fmla="*/ 540 w 1165"/>
                              <a:gd name="T35" fmla="*/ 301 h 572"/>
                              <a:gd name="T36" fmla="*/ 615 w 1165"/>
                              <a:gd name="T37" fmla="*/ 211 h 572"/>
                              <a:gd name="T38" fmla="*/ 795 w 1165"/>
                              <a:gd name="T39" fmla="*/ 91 h 572"/>
                              <a:gd name="T40" fmla="*/ 840 w 1165"/>
                              <a:gd name="T41" fmla="*/ 46 h 572"/>
                              <a:gd name="T42" fmla="*/ 900 w 1165"/>
                              <a:gd name="T43" fmla="*/ 31 h 572"/>
                              <a:gd name="T44" fmla="*/ 795 w 1165"/>
                              <a:gd name="T45" fmla="*/ 226 h 572"/>
                              <a:gd name="T46" fmla="*/ 825 w 1165"/>
                              <a:gd name="T47" fmla="*/ 181 h 572"/>
                              <a:gd name="T48" fmla="*/ 885 w 1165"/>
                              <a:gd name="T49" fmla="*/ 136 h 572"/>
                              <a:gd name="T50" fmla="*/ 945 w 1165"/>
                              <a:gd name="T51" fmla="*/ 76 h 572"/>
                              <a:gd name="T52" fmla="*/ 1110 w 1165"/>
                              <a:gd name="T53" fmla="*/ 1 h 572"/>
                              <a:gd name="T54" fmla="*/ 1155 w 1165"/>
                              <a:gd name="T55" fmla="*/ 16 h 572"/>
                              <a:gd name="T56" fmla="*/ 1020 w 1165"/>
                              <a:gd name="T57" fmla="*/ 286 h 572"/>
                              <a:gd name="T58" fmla="*/ 945 w 1165"/>
                              <a:gd name="T59" fmla="*/ 376 h 572"/>
                              <a:gd name="T60" fmla="*/ 900 w 1165"/>
                              <a:gd name="T61" fmla="*/ 406 h 5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</a:cxnLst>
                            <a:rect l="0" t="0" r="r" b="b"/>
                            <a:pathLst>
                              <a:path w="1165" h="572">
                                <a:moveTo>
                                  <a:pt x="0" y="496"/>
                                </a:moveTo>
                                <a:cubicBezTo>
                                  <a:pt x="5" y="466"/>
                                  <a:pt x="1" y="433"/>
                                  <a:pt x="15" y="406"/>
                                </a:cubicBezTo>
                                <a:cubicBezTo>
                                  <a:pt x="23" y="390"/>
                                  <a:pt x="47" y="389"/>
                                  <a:pt x="60" y="376"/>
                                </a:cubicBezTo>
                                <a:cubicBezTo>
                                  <a:pt x="73" y="363"/>
                                  <a:pt x="76" y="342"/>
                                  <a:pt x="90" y="331"/>
                                </a:cubicBezTo>
                                <a:cubicBezTo>
                                  <a:pt x="170" y="265"/>
                                  <a:pt x="247" y="220"/>
                                  <a:pt x="345" y="196"/>
                                </a:cubicBezTo>
                                <a:cubicBezTo>
                                  <a:pt x="350" y="211"/>
                                  <a:pt x="367" y="227"/>
                                  <a:pt x="360" y="241"/>
                                </a:cubicBezTo>
                                <a:cubicBezTo>
                                  <a:pt x="339" y="287"/>
                                  <a:pt x="292" y="316"/>
                                  <a:pt x="270" y="361"/>
                                </a:cubicBezTo>
                                <a:cubicBezTo>
                                  <a:pt x="260" y="381"/>
                                  <a:pt x="252" y="402"/>
                                  <a:pt x="240" y="421"/>
                                </a:cubicBezTo>
                                <a:cubicBezTo>
                                  <a:pt x="221" y="452"/>
                                  <a:pt x="200" y="481"/>
                                  <a:pt x="180" y="511"/>
                                </a:cubicBezTo>
                                <a:cubicBezTo>
                                  <a:pt x="170" y="526"/>
                                  <a:pt x="142" y="572"/>
                                  <a:pt x="150" y="556"/>
                                </a:cubicBezTo>
                                <a:cubicBezTo>
                                  <a:pt x="211" y="434"/>
                                  <a:pt x="286" y="316"/>
                                  <a:pt x="390" y="226"/>
                                </a:cubicBezTo>
                                <a:cubicBezTo>
                                  <a:pt x="438" y="184"/>
                                  <a:pt x="489" y="144"/>
                                  <a:pt x="540" y="106"/>
                                </a:cubicBezTo>
                                <a:cubicBezTo>
                                  <a:pt x="569" y="84"/>
                                  <a:pt x="630" y="46"/>
                                  <a:pt x="630" y="46"/>
                                </a:cubicBezTo>
                                <a:cubicBezTo>
                                  <a:pt x="650" y="56"/>
                                  <a:pt x="682" y="55"/>
                                  <a:pt x="690" y="76"/>
                                </a:cubicBezTo>
                                <a:cubicBezTo>
                                  <a:pt x="697" y="93"/>
                                  <a:pt x="669" y="105"/>
                                  <a:pt x="660" y="121"/>
                                </a:cubicBezTo>
                                <a:cubicBezTo>
                                  <a:pt x="620" y="190"/>
                                  <a:pt x="577" y="270"/>
                                  <a:pt x="525" y="331"/>
                                </a:cubicBezTo>
                                <a:cubicBezTo>
                                  <a:pt x="488" y="374"/>
                                  <a:pt x="376" y="500"/>
                                  <a:pt x="405" y="451"/>
                                </a:cubicBezTo>
                                <a:cubicBezTo>
                                  <a:pt x="491" y="308"/>
                                  <a:pt x="400" y="441"/>
                                  <a:pt x="540" y="301"/>
                                </a:cubicBezTo>
                                <a:cubicBezTo>
                                  <a:pt x="568" y="273"/>
                                  <a:pt x="585" y="236"/>
                                  <a:pt x="615" y="211"/>
                                </a:cubicBezTo>
                                <a:cubicBezTo>
                                  <a:pt x="671" y="165"/>
                                  <a:pt x="744" y="142"/>
                                  <a:pt x="795" y="91"/>
                                </a:cubicBezTo>
                                <a:cubicBezTo>
                                  <a:pt x="810" y="76"/>
                                  <a:pt x="822" y="57"/>
                                  <a:pt x="840" y="46"/>
                                </a:cubicBezTo>
                                <a:cubicBezTo>
                                  <a:pt x="858" y="36"/>
                                  <a:pt x="880" y="36"/>
                                  <a:pt x="900" y="31"/>
                                </a:cubicBezTo>
                                <a:cubicBezTo>
                                  <a:pt x="874" y="108"/>
                                  <a:pt x="854" y="167"/>
                                  <a:pt x="795" y="226"/>
                                </a:cubicBezTo>
                                <a:cubicBezTo>
                                  <a:pt x="782" y="239"/>
                                  <a:pt x="812" y="194"/>
                                  <a:pt x="825" y="181"/>
                                </a:cubicBezTo>
                                <a:cubicBezTo>
                                  <a:pt x="843" y="163"/>
                                  <a:pt x="866" y="152"/>
                                  <a:pt x="885" y="136"/>
                                </a:cubicBezTo>
                                <a:cubicBezTo>
                                  <a:pt x="906" y="117"/>
                                  <a:pt x="922" y="92"/>
                                  <a:pt x="945" y="76"/>
                                </a:cubicBezTo>
                                <a:cubicBezTo>
                                  <a:pt x="983" y="49"/>
                                  <a:pt x="1065" y="19"/>
                                  <a:pt x="1110" y="1"/>
                                </a:cubicBezTo>
                                <a:cubicBezTo>
                                  <a:pt x="1125" y="6"/>
                                  <a:pt x="1153" y="0"/>
                                  <a:pt x="1155" y="16"/>
                                </a:cubicBezTo>
                                <a:cubicBezTo>
                                  <a:pt x="1165" y="103"/>
                                  <a:pt x="1093" y="238"/>
                                  <a:pt x="1020" y="286"/>
                                </a:cubicBezTo>
                                <a:cubicBezTo>
                                  <a:pt x="991" y="330"/>
                                  <a:pt x="988" y="340"/>
                                  <a:pt x="945" y="376"/>
                                </a:cubicBezTo>
                                <a:cubicBezTo>
                                  <a:pt x="931" y="388"/>
                                  <a:pt x="900" y="406"/>
                                  <a:pt x="900" y="406"/>
                                </a:cubicBez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2E74B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3"/>
                        <wps:cNvSpPr>
                          <a:spLocks/>
                        </wps:cNvSpPr>
                        <wps:spPr bwMode="auto">
                          <a:xfrm>
                            <a:off x="7920" y="14431"/>
                            <a:ext cx="606" cy="764"/>
                          </a:xfrm>
                          <a:custGeom>
                            <a:avLst/>
                            <a:gdLst>
                              <a:gd name="T0" fmla="*/ 0 w 606"/>
                              <a:gd name="T1" fmla="*/ 540 h 764"/>
                              <a:gd name="T2" fmla="*/ 30 w 606"/>
                              <a:gd name="T3" fmla="*/ 360 h 764"/>
                              <a:gd name="T4" fmla="*/ 75 w 606"/>
                              <a:gd name="T5" fmla="*/ 285 h 764"/>
                              <a:gd name="T6" fmla="*/ 255 w 606"/>
                              <a:gd name="T7" fmla="*/ 0 h 764"/>
                              <a:gd name="T8" fmla="*/ 315 w 606"/>
                              <a:gd name="T9" fmla="*/ 30 h 764"/>
                              <a:gd name="T10" fmla="*/ 270 w 606"/>
                              <a:gd name="T11" fmla="*/ 165 h 764"/>
                              <a:gd name="T12" fmla="*/ 180 w 606"/>
                              <a:gd name="T13" fmla="*/ 390 h 764"/>
                              <a:gd name="T14" fmla="*/ 120 w 606"/>
                              <a:gd name="T15" fmla="*/ 570 h 764"/>
                              <a:gd name="T16" fmla="*/ 90 w 606"/>
                              <a:gd name="T17" fmla="*/ 630 h 764"/>
                              <a:gd name="T18" fmla="*/ 195 w 606"/>
                              <a:gd name="T19" fmla="*/ 375 h 764"/>
                              <a:gd name="T20" fmla="*/ 285 w 606"/>
                              <a:gd name="T21" fmla="*/ 195 h 764"/>
                              <a:gd name="T22" fmla="*/ 375 w 606"/>
                              <a:gd name="T23" fmla="*/ 30 h 764"/>
                              <a:gd name="T24" fmla="*/ 435 w 606"/>
                              <a:gd name="T25" fmla="*/ 15 h 764"/>
                              <a:gd name="T26" fmla="*/ 570 w 606"/>
                              <a:gd name="T27" fmla="*/ 105 h 764"/>
                              <a:gd name="T28" fmla="*/ 435 w 606"/>
                              <a:gd name="T29" fmla="*/ 600 h 764"/>
                              <a:gd name="T30" fmla="*/ 360 w 606"/>
                              <a:gd name="T31" fmla="*/ 705 h 764"/>
                              <a:gd name="T32" fmla="*/ 330 w 606"/>
                              <a:gd name="T33" fmla="*/ 720 h 76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606" h="764">
                                <a:moveTo>
                                  <a:pt x="0" y="540"/>
                                </a:moveTo>
                                <a:cubicBezTo>
                                  <a:pt x="10" y="480"/>
                                  <a:pt x="13" y="418"/>
                                  <a:pt x="30" y="360"/>
                                </a:cubicBezTo>
                                <a:cubicBezTo>
                                  <a:pt x="38" y="332"/>
                                  <a:pt x="61" y="311"/>
                                  <a:pt x="75" y="285"/>
                                </a:cubicBezTo>
                                <a:cubicBezTo>
                                  <a:pt x="149" y="145"/>
                                  <a:pt x="155" y="100"/>
                                  <a:pt x="255" y="0"/>
                                </a:cubicBezTo>
                                <a:cubicBezTo>
                                  <a:pt x="275" y="10"/>
                                  <a:pt x="313" y="8"/>
                                  <a:pt x="315" y="30"/>
                                </a:cubicBezTo>
                                <a:cubicBezTo>
                                  <a:pt x="319" y="77"/>
                                  <a:pt x="291" y="123"/>
                                  <a:pt x="270" y="165"/>
                                </a:cubicBezTo>
                                <a:cubicBezTo>
                                  <a:pt x="234" y="237"/>
                                  <a:pt x="207" y="314"/>
                                  <a:pt x="180" y="390"/>
                                </a:cubicBezTo>
                                <a:cubicBezTo>
                                  <a:pt x="159" y="450"/>
                                  <a:pt x="148" y="513"/>
                                  <a:pt x="120" y="570"/>
                                </a:cubicBezTo>
                                <a:cubicBezTo>
                                  <a:pt x="110" y="590"/>
                                  <a:pt x="82" y="651"/>
                                  <a:pt x="90" y="630"/>
                                </a:cubicBezTo>
                                <a:cubicBezTo>
                                  <a:pt x="123" y="544"/>
                                  <a:pt x="160" y="460"/>
                                  <a:pt x="195" y="375"/>
                                </a:cubicBezTo>
                                <a:cubicBezTo>
                                  <a:pt x="222" y="310"/>
                                  <a:pt x="246" y="254"/>
                                  <a:pt x="285" y="195"/>
                                </a:cubicBezTo>
                                <a:cubicBezTo>
                                  <a:pt x="299" y="141"/>
                                  <a:pt x="326" y="65"/>
                                  <a:pt x="375" y="30"/>
                                </a:cubicBezTo>
                                <a:cubicBezTo>
                                  <a:pt x="392" y="18"/>
                                  <a:pt x="415" y="20"/>
                                  <a:pt x="435" y="15"/>
                                </a:cubicBezTo>
                                <a:cubicBezTo>
                                  <a:pt x="468" y="28"/>
                                  <a:pt x="563" y="55"/>
                                  <a:pt x="570" y="105"/>
                                </a:cubicBezTo>
                                <a:cubicBezTo>
                                  <a:pt x="606" y="369"/>
                                  <a:pt x="539" y="413"/>
                                  <a:pt x="435" y="600"/>
                                </a:cubicBezTo>
                                <a:cubicBezTo>
                                  <a:pt x="376" y="707"/>
                                  <a:pt x="443" y="650"/>
                                  <a:pt x="360" y="705"/>
                                </a:cubicBezTo>
                                <a:cubicBezTo>
                                  <a:pt x="341" y="761"/>
                                  <a:pt x="352" y="764"/>
                                  <a:pt x="330" y="720"/>
                                </a:cubicBez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2E74B5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A71D65" id="Group 41" o:spid="_x0000_s1026" style="position:absolute;margin-left:358.5pt;margin-top:4pt;width:86.25pt;height:32.25pt;z-index:251660288" coordorigin="6075,14201" coordsize="2451,9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">
                <v:shape id="Freeform 31" o:spid="_x0000_s1027" style="position:absolute;left:6075;top:14201;width:1350;height:994;visibility:visible;mso-wrap-style:square;v-text-anchor:top" coordsize="1350,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" path="m,214c40,190,77,158,120,139v29,-13,90,-30,90,-30c223,96,287,23,315,34v19,8,10,40,15,60c318,263,325,312,240,439v-17,68,-52,107,-90,165c134,669,101,708,75,769v-6,15,-19,60,-15,45c78,742,93,682,135,619,237,466,431,215,615,169v26,106,16,17,-15,150c542,572,631,286,555,514,542,647,511,879,435,994v14,-110,5,-138,90,-195c620,656,699,508,795,364,834,305,878,232,930,184,968,149,1136,11,1215,4v45,-4,90,,135,e" filled="f" strokecolor="#2e74b5" strokeweight="1.25pt">
                  <v:path arrowok="t" o:connecttype="custom" o:connectlocs="0,214;120,139;210,109;315,34;330,94;240,439;150,604;75,769;60,814;135,619;615,169;600,319;555,514;435,994;525,799;795,364;930,184;1215,4;1350,4" o:connectangles="0,0,0,0,0,0,0,0,0,0,0,0,0,0,0,0,0,0,0"/>
                </v:shape>
                <v:shape id="Freeform 32" o:spid="_x0000_s1028" style="position:absolute;left:6855;top:14489;width:1165;height:572;visibility:visible;mso-wrap-style:square;v-text-anchor:top" coordsize="1165,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" path="m,496c5,466,1,433,15,406v8,-16,32,-17,45,-30c73,363,76,342,90,331,170,265,247,220,345,196v5,15,22,31,15,45c339,287,292,316,270,361v-10,20,-18,41,-30,60c221,452,200,481,180,511v-10,15,-38,61,-30,45c211,434,286,316,390,226v48,-42,99,-82,150,-120c569,84,630,46,630,46v20,10,52,9,60,30c697,93,669,105,660,121,620,190,577,270,525,331,488,374,376,500,405,451,491,308,400,441,540,301v28,-28,45,-65,75,-90c671,165,744,142,795,91,810,76,822,57,840,46,858,36,880,36,900,31,874,108,854,167,795,226v-13,13,17,-32,30,-45c843,163,866,152,885,136v21,-19,37,-44,60,-60c983,49,1065,19,1110,1v15,5,43,-1,45,15c1165,103,1093,238,1020,286v-29,44,-32,54,-75,90c931,388,900,406,900,406e" filled="f" strokecolor="#2e74b5" strokeweight="1.25pt">
                  <v:path arrowok="t" o:connecttype="custom" o:connectlocs="0,496;15,406;60,376;90,331;345,196;360,241;270,361;240,421;180,511;150,556;390,226;540,106;630,46;690,76;660,121;525,331;405,451;540,301;615,211;795,91;840,46;900,31;795,226;825,181;885,136;945,76;1110,1;1155,16;1020,286;945,376;900,406" o:connectangles="0,0,0,0,0,0,0,0,0,0,0,0,0,0,0,0,0,0,0,0,0,0,0,0,0,0,0,0,0,0,0"/>
                </v:shape>
                <v:shape id="Freeform 33" o:spid="_x0000_s1029" style="position:absolute;left:7920;top:14431;width:606;height:764;visibility:visible;mso-wrap-style:square;v-text-anchor:top" coordsize="606,7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" path="m,540c10,480,13,418,30,360v8,-28,31,-49,45,-75c149,145,155,100,255,v20,10,58,8,60,30c319,77,291,123,270,165v-36,72,-63,149,-90,225c159,450,148,513,120,570v-10,20,-38,81,-30,60c123,544,160,460,195,375v27,-65,51,-121,90,-180c299,141,326,65,375,30,392,18,415,20,435,15v33,13,128,40,135,90c606,369,539,413,435,600v-59,107,8,50,-75,105c341,761,352,764,330,720e" filled="f" strokecolor="#2e74b5" strokeweight="1.25pt">
                  <v:path arrowok="t" o:connecttype="custom" o:connectlocs="0,540;30,360;75,285;255,0;315,30;270,165;180,390;120,570;90,630;195,375;285,195;375,30;435,15;570,105;435,600;360,705;330,720" o:connectangles="0,0,0,0,0,0,0,0,0,0,0,0,0,0,0,0,0"/>
                </v:shape>
              </v:group>
            </w:pict>
          </mc:Fallback>
        </mc:AlternateContent>
      </w:r>
      <w:r w:rsidR="000C5E56">
        <w:rPr>
          <w:rFonts w:ascii="DroidSerif-Regular" w:hAnsi="DroidSerif-Regular"/>
          <w:noProof/>
          <w:color w:val="333333"/>
          <w:sz w:val="20"/>
          <w:szCs w:val="20"/>
          <w:lang w:val="id-ID" w:eastAsia="id-ID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3E72A5E2" wp14:editId="2158CC39">
                <wp:simplePos x="0" y="0"/>
                <wp:positionH relativeFrom="column">
                  <wp:posOffset>5368290</wp:posOffset>
                </wp:positionH>
                <wp:positionV relativeFrom="paragraph">
                  <wp:posOffset>6200140</wp:posOffset>
                </wp:positionV>
                <wp:extent cx="1383665" cy="665480"/>
                <wp:effectExtent l="53340" t="51435" r="48895" b="45085"/>
                <wp:wrapNone/>
                <wp:docPr id="2" name="In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383665" cy="665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D5C5D6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421.95pt;margin-top:487.45pt;width:110.45pt;height:53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">
                <v:imagedata r:id="rId9" o:title=""/>
                <o:lock v:ext="edit" rotation="t" verticies="t" shapetype="t"/>
              </v:shape>
            </w:pict>
          </mc:Fallback>
        </mc:AlternateContent>
      </w:r>
    </w:p>
    <w:p w14:paraId="1A99BF20" w14:textId="7954E75E" w:rsidR="00CD11E6" w:rsidRDefault="000F5EF9" w:rsidP="00CD11E6">
      <w:pPr>
        <w:jc w:val="right"/>
        <w:rPr>
          <w:rStyle w:val="fontstyle01"/>
        </w:rPr>
      </w:pP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 w:rsidR="004D590B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r.Ir</w:t>
      </w:r>
      <w:proofErr w:type="spellEnd"/>
      <w:r w:rsidR="004D590B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. Wirawan, DEA</w:t>
      </w:r>
      <w:r w:rsidR="00DE2F4D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.</w:t>
      </w:r>
      <w:r w:rsidRPr="0095051F">
        <w:rPr>
          <w:rFonts w:ascii="DroidSerif-Regular" w:hAnsi="DroidSerif-Regular"/>
          <w:color w:val="333333"/>
          <w:sz w:val="20"/>
          <w:szCs w:val="20"/>
        </w:rPr>
        <w:br/>
      </w:r>
      <w:r w:rsidR="00CD11E6" w:rsidRPr="00CD11E6">
        <w:rPr>
          <w:rStyle w:val="fontstyle01"/>
        </w:rPr>
        <w:t xml:space="preserve">NIP. </w:t>
      </w:r>
      <w:r w:rsidR="004D590B" w:rsidRPr="004D590B">
        <w:rPr>
          <w:rFonts w:ascii="AvenirNextLTPro-Regular" w:hAnsi="AvenirNextLTPro-Regular"/>
          <w:color w:val="333333"/>
          <w:sz w:val="21"/>
          <w:szCs w:val="21"/>
          <w:shd w:val="clear" w:color="auto" w:fill="FFFFFF"/>
        </w:rPr>
        <w:t>196311091989031011</w:t>
      </w:r>
    </w:p>
    <w:p w14:paraId="52ED1D0A" w14:textId="0620752C" w:rsidR="000364F1" w:rsidRPr="00120002" w:rsidRDefault="000364F1" w:rsidP="00120002">
      <w:pPr>
        <w:rPr>
          <w:rFonts w:ascii="DroidSerif-Regular" w:hAnsi="DroidSerif-Regular"/>
          <w:color w:val="333333"/>
          <w:sz w:val="20"/>
          <w:szCs w:val="20"/>
        </w:rPr>
      </w:pPr>
      <w:bookmarkStart w:id="0" w:name="_GoBack"/>
      <w:bookmarkEnd w:id="0"/>
    </w:p>
    <w:sectPr w:rsidR="000364F1" w:rsidRPr="00120002" w:rsidSect="000364F1">
      <w:headerReference w:type="default" r:id="rId10"/>
      <w:pgSz w:w="11906" w:h="16838"/>
      <w:pgMar w:top="311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5C7664" w14:textId="77777777" w:rsidR="00512867" w:rsidRDefault="00512867" w:rsidP="000F5EF9">
      <w:pPr>
        <w:spacing w:after="0" w:line="240" w:lineRule="auto"/>
      </w:pPr>
      <w:r>
        <w:separator/>
      </w:r>
    </w:p>
  </w:endnote>
  <w:endnote w:type="continuationSeparator" w:id="0">
    <w:p w14:paraId="68F0523A" w14:textId="77777777" w:rsidR="00512867" w:rsidRDefault="00512867" w:rsidP="000F5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Serif-Regular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venirNextLTPro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672611" w14:textId="77777777" w:rsidR="00512867" w:rsidRDefault="00512867" w:rsidP="000F5EF9">
      <w:pPr>
        <w:spacing w:after="0" w:line="240" w:lineRule="auto"/>
      </w:pPr>
      <w:r>
        <w:separator/>
      </w:r>
    </w:p>
  </w:footnote>
  <w:footnote w:type="continuationSeparator" w:id="0">
    <w:p w14:paraId="4D1640A4" w14:textId="77777777" w:rsidR="00512867" w:rsidRDefault="00512867" w:rsidP="000F5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220F1" w14:textId="121EE65D" w:rsidR="000F5EF9" w:rsidRDefault="000F5EF9">
    <w:pPr>
      <w:pStyle w:val="Header"/>
    </w:pPr>
    <w:r>
      <w:rPr>
        <w:noProof/>
        <w:lang w:val="id-ID" w:eastAsia="id-ID"/>
      </w:rPr>
      <w:drawing>
        <wp:anchor distT="0" distB="0" distL="114300" distR="114300" simplePos="0" relativeHeight="251658240" behindDoc="0" locked="0" layoutInCell="1" allowOverlap="1" wp14:anchorId="46783F0C" wp14:editId="2175721B">
          <wp:simplePos x="0" y="0"/>
          <wp:positionH relativeFrom="column">
            <wp:posOffset>-850900</wp:posOffset>
          </wp:positionH>
          <wp:positionV relativeFrom="paragraph">
            <wp:posOffset>-182880</wp:posOffset>
          </wp:positionV>
          <wp:extent cx="7333049" cy="1587500"/>
          <wp:effectExtent l="0" t="0" r="127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7499" cy="16014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E07EA4"/>
    <w:multiLevelType w:val="hybridMultilevel"/>
    <w:tmpl w:val="D318E7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70F75"/>
    <w:multiLevelType w:val="hybridMultilevel"/>
    <w:tmpl w:val="800CC4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yNLK0tDQ2NzQ2NzJV0lEKTi0uzszPAykwqQUArfx3DCwAAAA="/>
  </w:docVars>
  <w:rsids>
    <w:rsidRoot w:val="000F5EF9"/>
    <w:rsid w:val="000364F1"/>
    <w:rsid w:val="00085061"/>
    <w:rsid w:val="000C5E56"/>
    <w:rsid w:val="000F5EF9"/>
    <w:rsid w:val="00120002"/>
    <w:rsid w:val="001657AF"/>
    <w:rsid w:val="001B191A"/>
    <w:rsid w:val="001D3DCA"/>
    <w:rsid w:val="002268F6"/>
    <w:rsid w:val="0027276E"/>
    <w:rsid w:val="002A0513"/>
    <w:rsid w:val="002E5615"/>
    <w:rsid w:val="00321B66"/>
    <w:rsid w:val="00392A1C"/>
    <w:rsid w:val="00471D1C"/>
    <w:rsid w:val="004D590B"/>
    <w:rsid w:val="004D6AC6"/>
    <w:rsid w:val="004E67D6"/>
    <w:rsid w:val="0051284E"/>
    <w:rsid w:val="00512867"/>
    <w:rsid w:val="006137A6"/>
    <w:rsid w:val="00717ED2"/>
    <w:rsid w:val="00766FB5"/>
    <w:rsid w:val="00777D69"/>
    <w:rsid w:val="007832AF"/>
    <w:rsid w:val="007E6200"/>
    <w:rsid w:val="007E6542"/>
    <w:rsid w:val="00826719"/>
    <w:rsid w:val="00867518"/>
    <w:rsid w:val="0095051F"/>
    <w:rsid w:val="009D19F6"/>
    <w:rsid w:val="009D271F"/>
    <w:rsid w:val="00B358BD"/>
    <w:rsid w:val="00BF0998"/>
    <w:rsid w:val="00C86E0E"/>
    <w:rsid w:val="00CC3C55"/>
    <w:rsid w:val="00CD11E6"/>
    <w:rsid w:val="00D611BD"/>
    <w:rsid w:val="00D61223"/>
    <w:rsid w:val="00DA1770"/>
    <w:rsid w:val="00DE2F4D"/>
    <w:rsid w:val="00E64199"/>
    <w:rsid w:val="00F06E72"/>
    <w:rsid w:val="00FE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1BBDF"/>
  <w15:chartTrackingRefBased/>
  <w15:docId w15:val="{391E4A78-81B5-4F1A-BC03-B21C841F6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1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EF9"/>
  </w:style>
  <w:style w:type="paragraph" w:styleId="Footer">
    <w:name w:val="footer"/>
    <w:basedOn w:val="Normal"/>
    <w:link w:val="Foot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EF9"/>
  </w:style>
  <w:style w:type="character" w:customStyle="1" w:styleId="fontstyle01">
    <w:name w:val="fontstyle01"/>
    <w:basedOn w:val="DefaultParagraphFont"/>
    <w:rsid w:val="000F5EF9"/>
    <w:rPr>
      <w:rFonts w:ascii="DroidSerif-Regular" w:hAnsi="DroidSerif-Regular" w:hint="default"/>
      <w:b w:val="0"/>
      <w:bCs w:val="0"/>
      <w:i w:val="0"/>
      <w:iCs w:val="0"/>
      <w:color w:val="333333"/>
      <w:sz w:val="20"/>
      <w:szCs w:val="20"/>
    </w:rPr>
  </w:style>
  <w:style w:type="table" w:styleId="TableGrid">
    <w:name w:val="Table Grid"/>
    <w:basedOn w:val="TableNormal"/>
    <w:uiPriority w:val="39"/>
    <w:rsid w:val="000F5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F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65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subparagraph">
    <w:name w:val="sub paragraph"/>
    <w:basedOn w:val="Normal"/>
    <w:link w:val="subparagraphChar"/>
    <w:qFormat/>
    <w:rsid w:val="001657AF"/>
    <w:pPr>
      <w:spacing w:after="0" w:line="240" w:lineRule="auto"/>
      <w:jc w:val="both"/>
    </w:pPr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  <w:style w:type="character" w:customStyle="1" w:styleId="subparagraphChar">
    <w:name w:val="sub paragraph Char"/>
    <w:basedOn w:val="DefaultParagraphFont"/>
    <w:link w:val="subparagraph"/>
    <w:rsid w:val="001657AF"/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67518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6751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67518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67518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7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in="-2.14748E9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0-04-28T09:34:46.332"/>
    </inkml:context>
    <inkml:brush xml:id="br0">
      <inkml:brushProperty name="width" value="0.05292" units="cm"/>
      <inkml:brushProperty name="height" value="0.05292" units="cm"/>
      <inkml:brushProperty name="color" value="#002060"/>
    </inkml:brush>
  </inkml:definitions>
  <inkml:trace contextRef="#ctx0" brushRef="#br0">35 1792 468 0,'0'0'76'0,"0"0"-54"15,0 0 164-15,0 0-107 0,0 0-14 16,0 0 2 0,-35 37-5-16,35-37-17 0,2-2-35 15,11-7 72-15,8-4 8 16,15-14 4-16,18-15-2 16,24-25-7-16,16-16 7 15,11-13-5-15,7-5-15 16,-5 2-22-16,-4 1-12 15,-6 4-3-15,-12 9-22 16,-10 7 12-16,-12 10 12 16,-11 7-5-16,-15 16-13 15,-11 12-6-15,-10 9-8 16,-5 8-4-16,-2 2 13 16,-1-2 2-16,-4 4-14 15,-4 5 36-15,0 5-26 0,-7 2 7 16,-7 0 26-16,-2 5-22 15,-4 9-23-15,-2 7 0 16,-2 6 0-16,-3 13 0 16,0 8 0-16,-5 14 1 15,2 3-1-15,1 3-2 16,0 2-5-16,2 1 6 16,-3 7-18-16,1 4 7 15,2-1 0-15,3-2 0 16,8-5 3-16,9-6 2 15,7-9 6-15,7-6 1 16,9-12-12-16,1-11 12 0,0-11-6 16,0-2-1-16,4-1-9 15,5-3 1-15,7-4-13 16,5-8 9-16,11-9 19 16,13-29 5-16,12-27 1 15,1-17-5-15,-5-13 12 16,-13-1-8-16,-12 5-4 15,-11-6 5-15,-8-1 15 16,-12-5 29-16,-11-3-49 16,-3-1 11-16,-13 2 9 15,-14 5-20-15,-10 9-2 16,-10 11-5-16,-8 10 0 16,-9 14-2-16,-3 17-6 15,-1 13-5-15,-1 14 19 16,6 10-1-16,9 1-10 0,11 12 10 15,12 0-6-15,-1 13 6 16,-4 18-6-16,1 24 6 16,6 16-1-16,21 8 1 15,10 1-9-15,26-5 9 16,15-3-8-16,12-6 8 16,11-10-13-16,5-15-66 15,5-16-15-15,6-15-18 16,1-19-21-16,0-13-35 15,-3-25 10-15,-22 3-60 16,-15-3-277-16</inkml:trace>
  <inkml:trace contextRef="#ctx0" brushRef="#br0" timeOffset="353.24">1607 0 882 0,'0'0'174'0,"0"0"-109"16,0 0 9-16,0 0-32 15,0 0-28-15,0 0 5 16,-21 85 37-16,21-14 14 16,12 18 32-16,2 14 11 15,1 15-15-15,1 10-3 16,4 15-38-16,5 6-16 15,9-7-27-15,7-12-8 16,4-19-5-16,-2-16 5 0,-4-16-5 16,-7-12 6-16,-8-17-7 15,-5-15 1-15,-7-10 5 16,-1-9-6-16,1 0-9 16,1-5-83-16,-1-7-73 15,-11-15-108-15,-1-12-29 16,-3-5-347-16</inkml:trace>
  <inkml:trace contextRef="#ctx0" brushRef="#br0" timeOffset="1815.22">1697 1305 392 0,'0'0'119'16,"0"0"-31"-16,0 0 55 15,-69 32 15-15,52-23 2 16,4-2 2-16,2-2-36 0,4 0 2 15,5-4-25 1,2 0-55-16,1-1-48 0,14-1 9 16,9-12 24-16,19-10 29 15,18-17 0-15,20-15-22 16,6-7-8-16,-8 5 5 16,-10 8 14-16,-19 18-14 15,-10 8-11-15,-11 8 9 16,-7 6-10-16,1 2-11 15,-6 3-14-15,-1 4-18 16,-8 6 18-16,-8 18 50 16,0 18-3-16,-18 17-8 15,-5 4-19-15,0-7-8 0,6-16-11 16,8-16 0 0,4-8-1-16,3-2 1 0,2-2-2 15,0-4-10 1,11-7-8-16,8-1-12 0,8-13 31 15,5-8 15-15,4-8 21 16,-1-4-17-16,0 0-1 16,-1 4 8-16,-8 5-6 15,-6 8-10-15,-6 7-10 16,-8 6-9-16,-3 3-11 16,-1 4 20-16,-2 10 18 15,1 6 4-15,1 6 6 16,3 3-16-16,4-4-11 15,9-3-1-15,16-11-8 16,21-11-12-16,28-26 14 0,15-21 6 16,5-13 10-16,-3-1-10 15,-12 9 13-15,-12 7 0 16,-22 16 20-16,-17 11-2 16,-15 10 0-16,-11 6-14 15,-3 2-17-15,-5 7 0 16,-3 10 36-16,-10 15 23 15,-21 18-17-15,-9 10-21 16,3-3-15-16,9-16-5 16,15-17-1-16,13-15 1 15,0-3-1-15,16-6-21 16,23-7-2-16,27-24 9 0,27-17 14 16,8-6 0-16,-4 5 6 15,-26 16 15-15,-28 18-2 16,-15 6 11-16,-8 8-8 15,-3 1-14-15,0 0-8 16,-3 3 7-16,-4 5 2 16,-3 0-7-16,-1 0-1 15,0-1 6-15,-1-2-6 16,2 0-1-16,0-2 0 16,2-3 0-16,2 1 0 15,0-1 0-15,2 0-1 16,-3 0 0-16,1 0 0 15,-4-1 1-15,-4 0 1 16,1 1 0-16,-4-1-1 16,0 1-5-16,0 0-6 0,0 0-24 15,0 0-28-15,0 0-80 16,-4-6-79-16,1 1-151 16,-4-6-420-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s Anton Asfani, S.T., M.T., Ph.D.(2105)</dc:creator>
  <cp:keywords/>
  <dc:description/>
  <cp:lastModifiedBy>Wirawan</cp:lastModifiedBy>
  <cp:revision>3</cp:revision>
  <dcterms:created xsi:type="dcterms:W3CDTF">2021-08-13T07:20:00Z</dcterms:created>
  <dcterms:modified xsi:type="dcterms:W3CDTF">2021-08-13T08:02:00Z</dcterms:modified>
</cp:coreProperties>
</file>